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55DF0" w14:textId="4F2FAA35" w:rsidR="00C76429" w:rsidRPr="0020199C" w:rsidRDefault="00C76429" w:rsidP="00C76429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20199C">
        <w:rPr>
          <w:rFonts w:ascii="Calibri" w:hAnsi="Calibri" w:cs="Calibri"/>
          <w:b/>
          <w:sz w:val="28"/>
          <w:szCs w:val="28"/>
          <w:u w:val="single"/>
        </w:rPr>
        <w:t>Diagnosis</w:t>
      </w:r>
      <w:r w:rsidR="002E4496">
        <w:rPr>
          <w:rFonts w:ascii="Calibri" w:hAnsi="Calibri" w:cs="Calibri"/>
          <w:b/>
          <w:sz w:val="28"/>
          <w:szCs w:val="28"/>
          <w:u w:val="single"/>
        </w:rPr>
        <w:t xml:space="preserve"> Documentation</w:t>
      </w:r>
    </w:p>
    <w:p w14:paraId="726190A8" w14:textId="77777777" w:rsidR="00C76429" w:rsidRPr="00353328" w:rsidRDefault="00C76429" w:rsidP="00C76429">
      <w:pPr>
        <w:jc w:val="center"/>
        <w:rPr>
          <w:rFonts w:ascii="Calibri" w:hAnsi="Calibri" w:cs="Calibri"/>
          <w:b/>
          <w:u w:val="single"/>
        </w:rPr>
      </w:pPr>
      <w:r w:rsidRPr="00353328">
        <w:rPr>
          <w:rFonts w:ascii="Calibri" w:hAnsi="Calibri" w:cs="Calibri"/>
          <w:b/>
        </w:rPr>
        <w:t xml:space="preserve">To be completed </w:t>
      </w:r>
      <w:r w:rsidRPr="00353328">
        <w:rPr>
          <w:rFonts w:ascii="Calibri" w:hAnsi="Calibri" w:cs="Calibri"/>
          <w:b/>
          <w:i/>
          <w:u w:val="single"/>
        </w:rPr>
        <w:t>in full</w:t>
      </w:r>
      <w:r w:rsidRPr="00353328">
        <w:rPr>
          <w:rFonts w:ascii="Calibri" w:hAnsi="Calibri" w:cs="Calibri"/>
          <w:b/>
        </w:rPr>
        <w:t xml:space="preserve"> by a </w:t>
      </w:r>
      <w:r>
        <w:rPr>
          <w:rFonts w:ascii="Calibri" w:hAnsi="Calibri" w:cs="Calibri"/>
          <w:b/>
        </w:rPr>
        <w:t>Qualified Provider</w:t>
      </w:r>
    </w:p>
    <w:p w14:paraId="23F78062" w14:textId="77777777" w:rsidR="00C76429" w:rsidRPr="007F6E08" w:rsidRDefault="00C76429" w:rsidP="00C76429">
      <w:pPr>
        <w:tabs>
          <w:tab w:val="left" w:pos="1935"/>
        </w:tabs>
        <w:rPr>
          <w:rFonts w:ascii="Calibri" w:hAnsi="Calibri" w:cs="Calibri"/>
          <w:b/>
          <w:sz w:val="16"/>
          <w:szCs w:val="16"/>
          <w:u w:val="single"/>
        </w:rPr>
      </w:pPr>
      <w:r w:rsidRPr="007F6E08">
        <w:rPr>
          <w:rFonts w:ascii="Calibri" w:hAnsi="Calibri" w:cs="Calibri"/>
          <w:b/>
          <w:sz w:val="16"/>
          <w:szCs w:val="16"/>
        </w:rPr>
        <w:tab/>
      </w:r>
    </w:p>
    <w:p w14:paraId="6904F31C" w14:textId="77777777" w:rsidR="00C76429" w:rsidRPr="00353328" w:rsidRDefault="00C76429" w:rsidP="00C76429">
      <w:pPr>
        <w:rPr>
          <w:rFonts w:ascii="Calibri" w:hAnsi="Calibri" w:cs="Calibri"/>
          <w:b/>
        </w:rPr>
      </w:pPr>
      <w:r w:rsidRPr="00353328">
        <w:rPr>
          <w:rFonts w:ascii="Calibri" w:hAnsi="Calibri" w:cs="Calibri"/>
          <w:b/>
        </w:rPr>
        <w:t>Patient’s Name/DOB: ___________________________________________________</w:t>
      </w:r>
    </w:p>
    <w:p w14:paraId="6519202D" w14:textId="7419EE0F" w:rsidR="00C76429" w:rsidRDefault="00C76429" w:rsidP="00C76429">
      <w:pPr>
        <w:numPr>
          <w:ilvl w:val="0"/>
          <w:numId w:val="1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pecific </w:t>
      </w:r>
      <w:r w:rsidR="00476C18">
        <w:rPr>
          <w:rFonts w:ascii="Calibri" w:hAnsi="Calibri" w:cs="Calibri"/>
        </w:rPr>
        <w:t>Diagnosis/</w:t>
      </w:r>
      <w:r w:rsidR="009D60D4" w:rsidRPr="004C6A56">
        <w:rPr>
          <w:rFonts w:ascii="Calibri" w:hAnsi="Calibri" w:cs="Calibri"/>
        </w:rPr>
        <w:t>Diagnoses</w:t>
      </w:r>
      <w:r>
        <w:rPr>
          <w:rFonts w:ascii="Calibri" w:hAnsi="Calibri" w:cs="Calibri"/>
        </w:rPr>
        <w:t xml:space="preserve"> based on ICD-10 or DSM-IV criteria (with sub-type indicated, as appropriate). Please inc</w:t>
      </w:r>
      <w:r w:rsidRPr="00353328">
        <w:rPr>
          <w:rFonts w:ascii="Calibri" w:hAnsi="Calibri" w:cs="Calibri"/>
        </w:rPr>
        <w:t>lude</w:t>
      </w:r>
      <w:r>
        <w:rPr>
          <w:rFonts w:ascii="Calibri" w:hAnsi="Calibri" w:cs="Calibri"/>
        </w:rPr>
        <w:t xml:space="preserve"> </w:t>
      </w:r>
      <w:r w:rsidRPr="00353328">
        <w:rPr>
          <w:rFonts w:ascii="Calibri" w:hAnsi="Calibri" w:cs="Calibri"/>
        </w:rPr>
        <w:t>date of onset and last date patient seen</w:t>
      </w:r>
      <w:r>
        <w:rPr>
          <w:rFonts w:ascii="Calibri" w:hAnsi="Calibri" w:cs="Calibri"/>
        </w:rPr>
        <w:t>.</w:t>
      </w:r>
    </w:p>
    <w:p w14:paraId="6B762F31" w14:textId="13BFC1E7" w:rsidR="00476C18" w:rsidRPr="00353328" w:rsidRDefault="00476C18" w:rsidP="00476C18">
      <w:pPr>
        <w:ind w:left="360"/>
        <w:jc w:val="both"/>
        <w:rPr>
          <w:rFonts w:ascii="Calibri" w:hAnsi="Calibri" w:cs="Calibri"/>
        </w:rPr>
      </w:pPr>
      <w:r w:rsidRPr="00476C18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DBA8B7E" wp14:editId="2DB19078">
                <wp:simplePos x="0" y="0"/>
                <wp:positionH relativeFrom="margin">
                  <wp:posOffset>28575</wp:posOffset>
                </wp:positionH>
                <wp:positionV relativeFrom="paragraph">
                  <wp:posOffset>12700</wp:posOffset>
                </wp:positionV>
                <wp:extent cx="6781800" cy="63817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C317FB" w14:textId="750DB6B6" w:rsidR="00476C18" w:rsidRDefault="00476C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BA8B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25pt;margin-top:1pt;width:534pt;height:50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">
                <v:textbox>
                  <w:txbxContent>
                    <w:p w14:paraId="50C317FB" w14:textId="750DB6B6" w:rsidR="00476C18" w:rsidRDefault="00476C18"/>
                  </w:txbxContent>
                </v:textbox>
                <w10:wrap anchorx="margin"/>
              </v:shape>
            </w:pict>
          </mc:Fallback>
        </mc:AlternateContent>
      </w:r>
    </w:p>
    <w:p w14:paraId="35D66675" w14:textId="59712CD1" w:rsidR="00C76429" w:rsidRPr="00C76429" w:rsidRDefault="00C76429" w:rsidP="00C76429">
      <w:pPr>
        <w:pBdr>
          <w:between w:val="single" w:sz="4" w:space="1" w:color="auto"/>
        </w:pBdr>
        <w:ind w:left="720" w:hanging="720"/>
        <w:jc w:val="both"/>
        <w:rPr>
          <w:rFonts w:ascii="Calibri" w:hAnsi="Calibri" w:cs="Calibri"/>
          <w:sz w:val="16"/>
          <w:szCs w:val="16"/>
          <w:u w:val="single"/>
        </w:rPr>
      </w:pPr>
    </w:p>
    <w:p w14:paraId="0BC7F436" w14:textId="10F07EAE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7538A27D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48EF016D" w14:textId="15F3BC0B" w:rsidR="00476C18" w:rsidRPr="00476C18" w:rsidRDefault="00C76429" w:rsidP="00476C18">
      <w:pPr>
        <w:numPr>
          <w:ilvl w:val="0"/>
          <w:numId w:val="12"/>
        </w:numPr>
        <w:jc w:val="both"/>
        <w:rPr>
          <w:rFonts w:ascii="Calibri" w:hAnsi="Calibri" w:cs="Calibri"/>
        </w:rPr>
      </w:pPr>
      <w:r w:rsidRPr="00353328">
        <w:rPr>
          <w:rFonts w:ascii="Calibri" w:hAnsi="Calibri" w:cs="Calibri"/>
        </w:rPr>
        <w:t>Describe the symptoms, severity, and longevity of the condition:</w:t>
      </w:r>
    </w:p>
    <w:p w14:paraId="6C4CAE19" w14:textId="0F11ED7F" w:rsidR="00476C18" w:rsidRPr="00353328" w:rsidRDefault="00476C18" w:rsidP="00476C18">
      <w:pPr>
        <w:ind w:left="360"/>
        <w:jc w:val="both"/>
        <w:rPr>
          <w:rFonts w:ascii="Calibri" w:hAnsi="Calibri" w:cs="Calibri"/>
        </w:rPr>
      </w:pPr>
      <w:r w:rsidRPr="00476C18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3DD0DD74" wp14:editId="10CC8D73">
                <wp:simplePos x="0" y="0"/>
                <wp:positionH relativeFrom="margin">
                  <wp:posOffset>0</wp:posOffset>
                </wp:positionH>
                <wp:positionV relativeFrom="paragraph">
                  <wp:posOffset>45720</wp:posOffset>
                </wp:positionV>
                <wp:extent cx="6781800" cy="63817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A9DBC" w14:textId="77777777" w:rsidR="00476C18" w:rsidRDefault="00476C18" w:rsidP="00476C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0DD74" id="_x0000_s1027" type="#_x0000_t202" style="position:absolute;left:0;text-align:left;margin-left:0;margin-top:3.6pt;width:534pt;height:50.25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">
                <v:textbox>
                  <w:txbxContent>
                    <w:p w14:paraId="03CA9DBC" w14:textId="77777777" w:rsidR="00476C18" w:rsidRDefault="00476C18" w:rsidP="00476C18"/>
                  </w:txbxContent>
                </v:textbox>
                <w10:wrap anchorx="margin"/>
              </v:shape>
            </w:pict>
          </mc:Fallback>
        </mc:AlternateContent>
      </w:r>
    </w:p>
    <w:p w14:paraId="2DE214B8" w14:textId="0B8DC8C1" w:rsidR="00C76429" w:rsidRDefault="00C76429" w:rsidP="00C76429">
      <w:pPr>
        <w:pBdr>
          <w:between w:val="single" w:sz="4" w:space="1" w:color="auto"/>
        </w:pBdr>
        <w:jc w:val="both"/>
        <w:rPr>
          <w:rFonts w:ascii="Calibri" w:hAnsi="Calibri" w:cs="Calibri"/>
          <w:sz w:val="16"/>
          <w:szCs w:val="16"/>
        </w:rPr>
      </w:pPr>
    </w:p>
    <w:p w14:paraId="60735151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4B96C8AD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55419495" w14:textId="729D822B" w:rsidR="00C76429" w:rsidRPr="00476C18" w:rsidRDefault="00C76429" w:rsidP="00476C18">
      <w:pPr>
        <w:numPr>
          <w:ilvl w:val="0"/>
          <w:numId w:val="12"/>
        </w:numPr>
        <w:jc w:val="both"/>
        <w:rPr>
          <w:rFonts w:ascii="Calibri" w:hAnsi="Calibri" w:cs="Calibri"/>
        </w:rPr>
      </w:pPr>
      <w:r w:rsidRPr="00476C18">
        <w:rPr>
          <w:rFonts w:ascii="Calibri" w:hAnsi="Calibri" w:cs="Calibri"/>
        </w:rPr>
        <w:t>Describe current status:</w:t>
      </w:r>
    </w:p>
    <w:p w14:paraId="75F93B27" w14:textId="2F18EDCE" w:rsidR="00476C18" w:rsidRPr="00353328" w:rsidRDefault="00476C18" w:rsidP="00476C18">
      <w:pPr>
        <w:jc w:val="both"/>
        <w:rPr>
          <w:rFonts w:ascii="Calibri" w:hAnsi="Calibri" w:cs="Calibri"/>
        </w:rPr>
      </w:pPr>
      <w:r w:rsidRPr="00476C18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6A67C635" wp14:editId="2A2BDF4F">
                <wp:simplePos x="0" y="0"/>
                <wp:positionH relativeFrom="margin">
                  <wp:posOffset>0</wp:posOffset>
                </wp:positionH>
                <wp:positionV relativeFrom="paragraph">
                  <wp:posOffset>45085</wp:posOffset>
                </wp:positionV>
                <wp:extent cx="6781800" cy="638175"/>
                <wp:effectExtent l="0" t="0" r="19050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CED50" w14:textId="77777777" w:rsidR="00476C18" w:rsidRDefault="00476C18" w:rsidP="00476C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7C635" id="_x0000_s1028" type="#_x0000_t202" style="position:absolute;left:0;text-align:left;margin-left:0;margin-top:3.55pt;width:534pt;height:50.2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">
                <v:textbox>
                  <w:txbxContent>
                    <w:p w14:paraId="32ACED50" w14:textId="77777777" w:rsidR="00476C18" w:rsidRDefault="00476C18" w:rsidP="00476C18"/>
                  </w:txbxContent>
                </v:textbox>
                <w10:wrap anchorx="margin"/>
              </v:shape>
            </w:pict>
          </mc:Fallback>
        </mc:AlternateContent>
      </w:r>
    </w:p>
    <w:p w14:paraId="48D07B45" w14:textId="77777777" w:rsidR="00C76429" w:rsidRPr="00C76429" w:rsidRDefault="00C76429" w:rsidP="00C76429">
      <w:pPr>
        <w:pBdr>
          <w:between w:val="single" w:sz="4" w:space="1" w:color="auto"/>
        </w:pBdr>
        <w:jc w:val="both"/>
        <w:rPr>
          <w:rFonts w:ascii="Calibri" w:hAnsi="Calibri" w:cs="Calibri"/>
          <w:sz w:val="16"/>
          <w:szCs w:val="16"/>
        </w:rPr>
      </w:pPr>
    </w:p>
    <w:p w14:paraId="793534A7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574F09E6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0115E8FA" w14:textId="0931D1EC" w:rsidR="00C76429" w:rsidRDefault="00C76429" w:rsidP="00C76429">
      <w:pPr>
        <w:numPr>
          <w:ilvl w:val="0"/>
          <w:numId w:val="12"/>
        </w:numPr>
        <w:jc w:val="both"/>
        <w:rPr>
          <w:rFonts w:ascii="Calibri" w:hAnsi="Calibri" w:cs="Calibri"/>
        </w:rPr>
      </w:pPr>
      <w:r w:rsidRPr="00353328">
        <w:rPr>
          <w:rFonts w:ascii="Calibri" w:hAnsi="Calibri" w:cs="Calibri"/>
        </w:rPr>
        <w:t xml:space="preserve">List medications and any side effects that may </w:t>
      </w:r>
      <w:r>
        <w:rPr>
          <w:rFonts w:ascii="Calibri" w:hAnsi="Calibri" w:cs="Calibri"/>
        </w:rPr>
        <w:t xml:space="preserve">impact learning (e.g., </w:t>
      </w:r>
      <w:r w:rsidRPr="00353328">
        <w:rPr>
          <w:rFonts w:ascii="Calibri" w:hAnsi="Calibri" w:cs="Calibri"/>
        </w:rPr>
        <w:t>ability to process information</w:t>
      </w:r>
      <w:r>
        <w:rPr>
          <w:rFonts w:ascii="Calibri" w:hAnsi="Calibri" w:cs="Calibri"/>
        </w:rPr>
        <w:t>, etc.)</w:t>
      </w:r>
      <w:r w:rsidRPr="00353328">
        <w:rPr>
          <w:rFonts w:ascii="Calibri" w:hAnsi="Calibri" w:cs="Calibri"/>
        </w:rPr>
        <w:t>:</w:t>
      </w:r>
    </w:p>
    <w:p w14:paraId="5A6B3E0A" w14:textId="6F9A8364" w:rsidR="00476C18" w:rsidRPr="00476C18" w:rsidRDefault="00476C18" w:rsidP="00476C18">
      <w:pPr>
        <w:ind w:left="360"/>
        <w:jc w:val="both"/>
        <w:rPr>
          <w:rFonts w:ascii="Calibri" w:hAnsi="Calibri" w:cs="Calibri"/>
          <w:b/>
          <w:bCs/>
        </w:rPr>
      </w:pPr>
      <w:r w:rsidRPr="00476C18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15AF8BE4" wp14:editId="0A966759">
                <wp:simplePos x="0" y="0"/>
                <wp:positionH relativeFrom="margin">
                  <wp:posOffset>0</wp:posOffset>
                </wp:positionH>
                <wp:positionV relativeFrom="paragraph">
                  <wp:posOffset>45085</wp:posOffset>
                </wp:positionV>
                <wp:extent cx="6781800" cy="638175"/>
                <wp:effectExtent l="0" t="0" r="19050" b="285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6716F" w14:textId="77777777" w:rsidR="00476C18" w:rsidRDefault="00476C18" w:rsidP="00476C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F8BE4" id="_x0000_s1029" type="#_x0000_t202" style="position:absolute;left:0;text-align:left;margin-left:0;margin-top:3.55pt;width:534pt;height:50.25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">
                <v:textbox>
                  <w:txbxContent>
                    <w:p w14:paraId="3CE6716F" w14:textId="77777777" w:rsidR="00476C18" w:rsidRDefault="00476C18" w:rsidP="00476C18"/>
                  </w:txbxContent>
                </v:textbox>
                <w10:wrap anchorx="margin"/>
              </v:shape>
            </w:pict>
          </mc:Fallback>
        </mc:AlternateContent>
      </w:r>
    </w:p>
    <w:p w14:paraId="25040AF8" w14:textId="77777777" w:rsidR="00C76429" w:rsidRPr="00C76429" w:rsidRDefault="00C76429" w:rsidP="00C76429">
      <w:pPr>
        <w:pBdr>
          <w:between w:val="single" w:sz="4" w:space="1" w:color="auto"/>
        </w:pBdr>
        <w:jc w:val="both"/>
        <w:rPr>
          <w:rFonts w:ascii="Calibri" w:hAnsi="Calibri" w:cs="Calibri"/>
          <w:sz w:val="16"/>
          <w:szCs w:val="16"/>
        </w:rPr>
      </w:pPr>
    </w:p>
    <w:p w14:paraId="1FBA8A38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2BDCD059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272587D0" w14:textId="52554249" w:rsidR="00C76429" w:rsidRDefault="00C76429" w:rsidP="00C76429">
      <w:pPr>
        <w:numPr>
          <w:ilvl w:val="0"/>
          <w:numId w:val="12"/>
        </w:numPr>
        <w:jc w:val="both"/>
        <w:rPr>
          <w:rFonts w:ascii="Calibri" w:hAnsi="Calibri" w:cs="Calibri"/>
        </w:rPr>
      </w:pPr>
      <w:r w:rsidRPr="00353328">
        <w:rPr>
          <w:rFonts w:ascii="Calibri" w:hAnsi="Calibri" w:cs="Calibri"/>
        </w:rPr>
        <w:t>Describe functional limitations in an educational setting</w:t>
      </w:r>
      <w:r>
        <w:rPr>
          <w:rFonts w:ascii="Calibri" w:hAnsi="Calibri" w:cs="Calibri"/>
        </w:rPr>
        <w:t xml:space="preserve"> (please give specific examples)</w:t>
      </w:r>
      <w:r w:rsidRPr="00353328">
        <w:rPr>
          <w:rFonts w:ascii="Calibri" w:hAnsi="Calibri" w:cs="Calibri"/>
        </w:rPr>
        <w:t>:</w:t>
      </w:r>
    </w:p>
    <w:p w14:paraId="0DD8D83C" w14:textId="25911A0D" w:rsidR="00476C18" w:rsidRPr="00353328" w:rsidRDefault="00476C18" w:rsidP="00476C18">
      <w:pPr>
        <w:ind w:left="360"/>
        <w:jc w:val="both"/>
        <w:rPr>
          <w:rFonts w:ascii="Calibri" w:hAnsi="Calibri" w:cs="Calibri"/>
        </w:rPr>
      </w:pPr>
      <w:r w:rsidRPr="00476C18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4AA13D36" wp14:editId="26B62E50">
                <wp:simplePos x="0" y="0"/>
                <wp:positionH relativeFrom="margin">
                  <wp:posOffset>0</wp:posOffset>
                </wp:positionH>
                <wp:positionV relativeFrom="paragraph">
                  <wp:posOffset>45720</wp:posOffset>
                </wp:positionV>
                <wp:extent cx="6781800" cy="638175"/>
                <wp:effectExtent l="0" t="0" r="19050" b="2857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5EB6A1" w14:textId="77777777" w:rsidR="00476C18" w:rsidRDefault="00476C18" w:rsidP="00476C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13D36" id="_x0000_s1030" type="#_x0000_t202" style="position:absolute;left:0;text-align:left;margin-left:0;margin-top:3.6pt;width:534pt;height:50.2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">
                <v:textbox>
                  <w:txbxContent>
                    <w:p w14:paraId="2D5EB6A1" w14:textId="77777777" w:rsidR="00476C18" w:rsidRDefault="00476C18" w:rsidP="00476C18"/>
                  </w:txbxContent>
                </v:textbox>
                <w10:wrap anchorx="margin"/>
              </v:shape>
            </w:pict>
          </mc:Fallback>
        </mc:AlternateContent>
      </w:r>
    </w:p>
    <w:p w14:paraId="492078EC" w14:textId="77777777" w:rsidR="00476C18" w:rsidRPr="00C76429" w:rsidRDefault="00476C18" w:rsidP="00C76429">
      <w:pPr>
        <w:pBdr>
          <w:between w:val="single" w:sz="4" w:space="1" w:color="auto"/>
        </w:pBdr>
        <w:jc w:val="both"/>
        <w:rPr>
          <w:rFonts w:ascii="Calibri" w:hAnsi="Calibri" w:cs="Calibri"/>
          <w:sz w:val="16"/>
          <w:szCs w:val="16"/>
        </w:rPr>
      </w:pPr>
    </w:p>
    <w:p w14:paraId="7BC8D39C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40983CD9" w14:textId="77777777" w:rsidR="00476C18" w:rsidRDefault="00476C18" w:rsidP="00476C18">
      <w:pPr>
        <w:ind w:left="360"/>
        <w:jc w:val="both"/>
        <w:rPr>
          <w:rFonts w:ascii="Calibri" w:hAnsi="Calibri" w:cs="Calibri"/>
        </w:rPr>
      </w:pPr>
    </w:p>
    <w:p w14:paraId="2269EB01" w14:textId="626B11D6" w:rsidR="00C76429" w:rsidRDefault="00C76429" w:rsidP="00476C18">
      <w:pPr>
        <w:numPr>
          <w:ilvl w:val="0"/>
          <w:numId w:val="12"/>
        </w:numPr>
        <w:jc w:val="both"/>
        <w:rPr>
          <w:rFonts w:ascii="Calibri" w:hAnsi="Calibri" w:cs="Calibri"/>
        </w:rPr>
      </w:pPr>
      <w:r w:rsidRPr="00353328">
        <w:rPr>
          <w:rFonts w:ascii="Calibri" w:hAnsi="Calibri" w:cs="Calibri"/>
        </w:rPr>
        <w:t>Offer recommendations for accommodations:</w:t>
      </w:r>
    </w:p>
    <w:p w14:paraId="33FAFEB2" w14:textId="69270344" w:rsidR="00476C18" w:rsidRDefault="00476C18" w:rsidP="00476C18">
      <w:pPr>
        <w:jc w:val="both"/>
        <w:rPr>
          <w:rFonts w:ascii="Calibri" w:hAnsi="Calibri" w:cs="Calibri"/>
        </w:rPr>
      </w:pPr>
      <w:r w:rsidRPr="00476C18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8B53999" wp14:editId="7B6F59A7">
                <wp:simplePos x="0" y="0"/>
                <wp:positionH relativeFrom="margin">
                  <wp:posOffset>0</wp:posOffset>
                </wp:positionH>
                <wp:positionV relativeFrom="paragraph">
                  <wp:posOffset>45720</wp:posOffset>
                </wp:positionV>
                <wp:extent cx="6781800" cy="638175"/>
                <wp:effectExtent l="0" t="0" r="19050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C6FBA" w14:textId="77777777" w:rsidR="00476C18" w:rsidRDefault="00476C18" w:rsidP="00476C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53999" id="_x0000_s1031" type="#_x0000_t202" style="position:absolute;left:0;text-align:left;margin-left:0;margin-top:3.6pt;width:534pt;height:50.2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">
                <v:textbox>
                  <w:txbxContent>
                    <w:p w14:paraId="250C6FBA" w14:textId="77777777" w:rsidR="00476C18" w:rsidRDefault="00476C18" w:rsidP="00476C18"/>
                  </w:txbxContent>
                </v:textbox>
                <w10:wrap anchorx="margin"/>
              </v:shape>
            </w:pict>
          </mc:Fallback>
        </mc:AlternateContent>
      </w:r>
    </w:p>
    <w:p w14:paraId="7154BCA3" w14:textId="69DA5DEE" w:rsidR="00476C18" w:rsidRDefault="00476C18" w:rsidP="00476C18">
      <w:pPr>
        <w:jc w:val="both"/>
        <w:rPr>
          <w:rFonts w:ascii="Calibri" w:hAnsi="Calibri" w:cs="Calibri"/>
        </w:rPr>
      </w:pPr>
    </w:p>
    <w:p w14:paraId="795257A3" w14:textId="77777777" w:rsidR="00476C18" w:rsidRPr="00476C18" w:rsidRDefault="00476C18" w:rsidP="00476C18">
      <w:pPr>
        <w:jc w:val="both"/>
        <w:rPr>
          <w:rFonts w:ascii="Calibri" w:hAnsi="Calibri" w:cs="Calibri"/>
        </w:rPr>
      </w:pPr>
    </w:p>
    <w:p w14:paraId="5D43EC00" w14:textId="77777777" w:rsidR="00476C18" w:rsidRDefault="00476C18" w:rsidP="00C76429">
      <w:pPr>
        <w:jc w:val="both"/>
        <w:rPr>
          <w:rFonts w:ascii="Calibri" w:hAnsi="Calibri" w:cs="Calibri"/>
        </w:rPr>
      </w:pPr>
    </w:p>
    <w:p w14:paraId="5469462D" w14:textId="10D52D9F" w:rsidR="00C76429" w:rsidRPr="00353328" w:rsidRDefault="00C76429" w:rsidP="00C76429">
      <w:pPr>
        <w:jc w:val="both"/>
        <w:rPr>
          <w:rFonts w:ascii="Calibri" w:hAnsi="Calibri" w:cs="Calibri"/>
        </w:rPr>
      </w:pPr>
      <w:r w:rsidRPr="00353328">
        <w:rPr>
          <w:rFonts w:ascii="Calibri" w:hAnsi="Calibri" w:cs="Calibri"/>
        </w:rPr>
        <w:t>Signature: _____________________________________</w:t>
      </w:r>
      <w:r w:rsidRPr="00353328">
        <w:rPr>
          <w:rFonts w:ascii="Calibri" w:hAnsi="Calibri" w:cs="Calibri"/>
        </w:rPr>
        <w:tab/>
        <w:t>Date: ______________________________</w:t>
      </w:r>
    </w:p>
    <w:p w14:paraId="65B60AC1" w14:textId="77777777" w:rsidR="00C76429" w:rsidRPr="00353328" w:rsidRDefault="00C76429" w:rsidP="00C7642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Name and Title/License</w:t>
      </w:r>
      <w:r w:rsidRPr="00353328">
        <w:rPr>
          <w:rFonts w:ascii="Calibri" w:hAnsi="Calibri" w:cs="Calibri"/>
        </w:rPr>
        <w:t>: _______________________________________________________________</w:t>
      </w:r>
    </w:p>
    <w:p w14:paraId="13C78939" w14:textId="77777777" w:rsidR="00C76429" w:rsidRPr="00353328" w:rsidRDefault="00C76429" w:rsidP="00C76429">
      <w:pPr>
        <w:jc w:val="both"/>
        <w:rPr>
          <w:rFonts w:ascii="Calibri" w:hAnsi="Calibri" w:cs="Calibri"/>
        </w:rPr>
      </w:pPr>
      <w:r w:rsidRPr="00353328">
        <w:rPr>
          <w:rFonts w:ascii="Calibri" w:hAnsi="Calibri" w:cs="Calibri"/>
        </w:rPr>
        <w:t>Address: _______________________________________________________________</w:t>
      </w:r>
    </w:p>
    <w:p w14:paraId="68E813E4" w14:textId="77777777" w:rsidR="00C76429" w:rsidRPr="00353328" w:rsidRDefault="00C76429" w:rsidP="00C76429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hone</w:t>
      </w:r>
      <w:r w:rsidRPr="00353328">
        <w:rPr>
          <w:rFonts w:ascii="Calibri" w:hAnsi="Calibri" w:cs="Calibri"/>
        </w:rPr>
        <w:t>: _____________________________________</w:t>
      </w:r>
      <w:r w:rsidRPr="00353328">
        <w:rPr>
          <w:rFonts w:ascii="Calibri" w:hAnsi="Calibri" w:cs="Calibri"/>
        </w:rPr>
        <w:tab/>
      </w:r>
      <w:r>
        <w:rPr>
          <w:rFonts w:ascii="Calibri" w:hAnsi="Calibri" w:cs="Calibri"/>
        </w:rPr>
        <w:t>Email</w:t>
      </w:r>
      <w:r w:rsidRPr="00353328">
        <w:rPr>
          <w:rFonts w:ascii="Calibri" w:hAnsi="Calibri" w:cs="Calibri"/>
        </w:rPr>
        <w:t>: ______________________________</w:t>
      </w:r>
    </w:p>
    <w:p w14:paraId="2A4FF6E8" w14:textId="77777777" w:rsidR="00C76429" w:rsidRDefault="00C76429" w:rsidP="00C76429">
      <w:pPr>
        <w:jc w:val="center"/>
        <w:rPr>
          <w:rFonts w:ascii="Calibri" w:hAnsi="Calibri" w:cs="Calibri"/>
          <w:b/>
        </w:rPr>
      </w:pPr>
    </w:p>
    <w:p w14:paraId="5F0F777B" w14:textId="53F14C37" w:rsidR="00C76429" w:rsidRPr="00C76429" w:rsidRDefault="00C76429" w:rsidP="00C76429">
      <w:pPr>
        <w:jc w:val="center"/>
        <w:rPr>
          <w:rFonts w:ascii="Calibri" w:hAnsi="Calibri" w:cs="Calibri"/>
          <w:bCs/>
        </w:rPr>
      </w:pPr>
      <w:r w:rsidRPr="00C76429">
        <w:rPr>
          <w:rFonts w:ascii="Calibri" w:hAnsi="Calibri" w:cs="Calibri"/>
          <w:bCs/>
        </w:rPr>
        <w:t>Return by</w:t>
      </w:r>
      <w:r>
        <w:rPr>
          <w:rFonts w:ascii="Calibri" w:hAnsi="Calibri" w:cs="Calibri"/>
          <w:bCs/>
        </w:rPr>
        <w:t xml:space="preserve"> </w:t>
      </w:r>
      <w:r w:rsidRPr="00C76429">
        <w:rPr>
          <w:rFonts w:ascii="Calibri" w:hAnsi="Calibri" w:cs="Calibri"/>
          <w:bCs/>
        </w:rPr>
        <w:t>Email</w:t>
      </w:r>
      <w:r>
        <w:rPr>
          <w:rFonts w:ascii="Calibri" w:hAnsi="Calibri" w:cs="Calibri"/>
          <w:bCs/>
        </w:rPr>
        <w:t xml:space="preserve"> or Fax</w:t>
      </w:r>
      <w:r w:rsidRPr="00C76429">
        <w:rPr>
          <w:rFonts w:ascii="Calibri" w:hAnsi="Calibri" w:cs="Calibri"/>
          <w:bCs/>
        </w:rPr>
        <w:t>:</w:t>
      </w:r>
    </w:p>
    <w:p w14:paraId="5868E0BC" w14:textId="097BAA19" w:rsidR="00C76429" w:rsidRPr="00C76429" w:rsidRDefault="00476C18" w:rsidP="00C76429">
      <w:pPr>
        <w:jc w:val="center"/>
        <w:rPr>
          <w:rFonts w:ascii="Calibri" w:hAnsi="Calibri" w:cs="Calibri"/>
          <w:bCs/>
        </w:rPr>
      </w:pPr>
      <w:hyperlink r:id="rId11" w:history="1">
        <w:r w:rsidR="00C76429" w:rsidRPr="00C76429">
          <w:rPr>
            <w:rStyle w:val="Hyperlink"/>
            <w:rFonts w:ascii="Calibri" w:hAnsi="Calibri" w:cs="Calibri"/>
            <w:bCs/>
          </w:rPr>
          <w:t>StudentAccess@middlesex.mass.edu</w:t>
        </w:r>
      </w:hyperlink>
    </w:p>
    <w:p w14:paraId="2FE799E6" w14:textId="56995C66" w:rsidR="00C76429" w:rsidRDefault="00C76429" w:rsidP="00C76429">
      <w:pPr>
        <w:jc w:val="center"/>
        <w:rPr>
          <w:rFonts w:ascii="Calibri" w:hAnsi="Calibri" w:cs="Calibri"/>
          <w:bCs/>
        </w:rPr>
      </w:pPr>
      <w:r w:rsidRPr="00C76429">
        <w:rPr>
          <w:rFonts w:ascii="Calibri" w:hAnsi="Calibri" w:cs="Calibri"/>
          <w:bCs/>
        </w:rPr>
        <w:t>Attn: SASS at 781-275-7126</w:t>
      </w:r>
    </w:p>
    <w:p w14:paraId="564E4729" w14:textId="4F52477F" w:rsidR="00411FE0" w:rsidRPr="002F6A7B" w:rsidRDefault="00C76429" w:rsidP="00C76429">
      <w:pPr>
        <w:jc w:val="center"/>
        <w:rPr>
          <w:rFonts w:ascii="Calibri" w:hAnsi="Calibri" w:cs="Calibri"/>
          <w:b/>
          <w:sz w:val="25"/>
          <w:szCs w:val="25"/>
        </w:rPr>
      </w:pPr>
      <w:r w:rsidRPr="002F6A7B">
        <w:rPr>
          <w:rFonts w:ascii="Calibri" w:hAnsi="Calibri" w:cs="Calibri"/>
          <w:b/>
          <w:sz w:val="25"/>
          <w:szCs w:val="25"/>
        </w:rPr>
        <w:t>Please refer to the documentation guidelines on our website:</w:t>
      </w:r>
    </w:p>
    <w:p w14:paraId="228DC016" w14:textId="47E1BCE7" w:rsidR="00C76429" w:rsidRPr="002F6A7B" w:rsidRDefault="00C76429" w:rsidP="00C76429">
      <w:pPr>
        <w:jc w:val="center"/>
        <w:rPr>
          <w:rFonts w:asciiTheme="minorHAnsi" w:hAnsiTheme="minorHAnsi" w:cstheme="minorHAnsi"/>
          <w:b/>
          <w:bCs/>
          <w:sz w:val="25"/>
          <w:szCs w:val="25"/>
        </w:rPr>
      </w:pPr>
      <w:r w:rsidRPr="002F6A7B">
        <w:rPr>
          <w:rFonts w:asciiTheme="minorHAnsi" w:hAnsiTheme="minorHAnsi" w:cstheme="minorHAnsi"/>
          <w:b/>
          <w:bCs/>
          <w:sz w:val="25"/>
          <w:szCs w:val="25"/>
        </w:rPr>
        <w:t>https://www.middlesex.mass.edu/disabilityservices/docum</w:t>
      </w:r>
      <w:r w:rsidR="004513CD" w:rsidRPr="002F6A7B">
        <w:rPr>
          <w:rFonts w:asciiTheme="minorHAnsi" w:hAnsiTheme="minorHAnsi" w:cstheme="minorHAnsi"/>
          <w:b/>
          <w:bCs/>
          <w:sz w:val="25"/>
          <w:szCs w:val="25"/>
        </w:rPr>
        <w:t>e</w:t>
      </w:r>
      <w:r w:rsidRPr="002F6A7B">
        <w:rPr>
          <w:rFonts w:asciiTheme="minorHAnsi" w:hAnsiTheme="minorHAnsi" w:cstheme="minorHAnsi"/>
          <w:b/>
          <w:bCs/>
          <w:sz w:val="25"/>
          <w:szCs w:val="25"/>
        </w:rPr>
        <w:t>ntation.aspx</w:t>
      </w:r>
    </w:p>
    <w:sectPr w:rsidR="00C76429" w:rsidRPr="002F6A7B" w:rsidSect="00471CFB">
      <w:headerReference w:type="default" r:id="rId12"/>
      <w:footerReference w:type="default" r:id="rId13"/>
      <w:pgSz w:w="12240" w:h="15840"/>
      <w:pgMar w:top="720" w:right="720" w:bottom="720" w:left="720" w:header="720" w:footer="4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43124" w14:textId="77777777" w:rsidR="00471CFB" w:rsidRDefault="00471CFB" w:rsidP="00471CFB">
      <w:r>
        <w:separator/>
      </w:r>
    </w:p>
  </w:endnote>
  <w:endnote w:type="continuationSeparator" w:id="0">
    <w:p w14:paraId="5581FD62" w14:textId="77777777" w:rsidR="00471CFB" w:rsidRDefault="00471CFB" w:rsidP="00471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F2DAB" w14:textId="77777777" w:rsidR="00471CFB" w:rsidRPr="00471CFB" w:rsidRDefault="00471CFB" w:rsidP="00471CFB">
    <w:pPr>
      <w:jc w:val="center"/>
      <w:rPr>
        <w:rFonts w:asciiTheme="minorHAnsi" w:hAnsiTheme="minorHAnsi" w:cstheme="minorHAnsi"/>
        <w:bCs/>
        <w:sz w:val="20"/>
      </w:rPr>
    </w:pPr>
    <w:r w:rsidRPr="00471CFB">
      <w:rPr>
        <w:rFonts w:asciiTheme="minorHAnsi" w:hAnsiTheme="minorHAnsi" w:cstheme="minorHAnsi"/>
        <w:bCs/>
        <w:sz w:val="20"/>
      </w:rPr>
      <w:t>StudentAccess@middlesex.mass.edu</w:t>
    </w:r>
  </w:p>
  <w:p w14:paraId="29D7D4FC" w14:textId="77777777" w:rsidR="00471CFB" w:rsidRPr="00471CFB" w:rsidRDefault="00471CFB" w:rsidP="00471CFB">
    <w:pPr>
      <w:jc w:val="center"/>
      <w:rPr>
        <w:rFonts w:asciiTheme="minorHAnsi" w:hAnsiTheme="minorHAnsi" w:cstheme="minorHAnsi"/>
        <w:bCs/>
        <w:sz w:val="20"/>
      </w:rPr>
    </w:pPr>
    <w:r w:rsidRPr="00471CFB">
      <w:rPr>
        <w:rFonts w:asciiTheme="minorHAnsi" w:hAnsiTheme="minorHAnsi" w:cstheme="minorHAnsi"/>
        <w:bCs/>
        <w:sz w:val="20"/>
      </w:rPr>
      <w:t>Bedford Campus: Enrollment Center, 2nd Floor, 781-280-3630         *          Lowell Campus: Cowan Center, 3rd Floor, 978-656-3384</w:t>
    </w:r>
  </w:p>
  <w:p w14:paraId="61D20986" w14:textId="1B0B885C" w:rsidR="00471CFB" w:rsidRDefault="00471C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E9B05" w14:textId="77777777" w:rsidR="00471CFB" w:rsidRDefault="00471CFB" w:rsidP="00471CFB">
      <w:r>
        <w:separator/>
      </w:r>
    </w:p>
  </w:footnote>
  <w:footnote w:type="continuationSeparator" w:id="0">
    <w:p w14:paraId="543B46FC" w14:textId="77777777" w:rsidR="00471CFB" w:rsidRDefault="00471CFB" w:rsidP="00471C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C6BAA" w14:textId="63864CCD" w:rsidR="00471CFB" w:rsidRDefault="00471CFB">
    <w:pPr>
      <w:pStyle w:val="Header"/>
    </w:pPr>
    <w:r>
      <w:rPr>
        <w:noProof/>
      </w:rPr>
      <w:drawing>
        <wp:inline distT="0" distB="0" distL="0" distR="0" wp14:anchorId="323D3426" wp14:editId="10FA2152">
          <wp:extent cx="6858000" cy="80708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07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B4C2C"/>
    <w:multiLevelType w:val="hybridMultilevel"/>
    <w:tmpl w:val="DB12DC6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BF4BC4"/>
    <w:multiLevelType w:val="hybridMultilevel"/>
    <w:tmpl w:val="D44E454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371573"/>
    <w:multiLevelType w:val="hybridMultilevel"/>
    <w:tmpl w:val="15141D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6956D6"/>
    <w:multiLevelType w:val="hybridMultilevel"/>
    <w:tmpl w:val="13867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67C06"/>
    <w:multiLevelType w:val="hybridMultilevel"/>
    <w:tmpl w:val="E55CB950"/>
    <w:lvl w:ilvl="0" w:tplc="C26AE95C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2FF4963"/>
    <w:multiLevelType w:val="hybridMultilevel"/>
    <w:tmpl w:val="CED8B6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CB85BD4"/>
    <w:multiLevelType w:val="hybridMultilevel"/>
    <w:tmpl w:val="82D0DB46"/>
    <w:lvl w:ilvl="0" w:tplc="AC7EC7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524A3A"/>
    <w:multiLevelType w:val="hybridMultilevel"/>
    <w:tmpl w:val="9B2692E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EF63FB"/>
    <w:multiLevelType w:val="hybridMultilevel"/>
    <w:tmpl w:val="8DAC60C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654CE5"/>
    <w:multiLevelType w:val="hybridMultilevel"/>
    <w:tmpl w:val="AD1A2C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5"/>
  </w:num>
  <w:num w:numId="5">
    <w:abstractNumId w:val="1"/>
  </w:num>
  <w:num w:numId="6">
    <w:abstractNumId w:val="9"/>
  </w:num>
  <w:num w:numId="7">
    <w:abstractNumId w:val="2"/>
  </w:num>
  <w:num w:numId="8">
    <w:abstractNumId w:val="7"/>
  </w:num>
  <w:num w:numId="9">
    <w:abstractNumId w:val="8"/>
  </w:num>
  <w:num w:numId="10">
    <w:abstractNumId w:val="6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MDcxNjQ1MTQ0sTRS0lEKTi0uzszPAykwqQUAK71GuCwAAAA="/>
  </w:docVars>
  <w:rsids>
    <w:rsidRoot w:val="001A4663"/>
    <w:rsid w:val="000248A6"/>
    <w:rsid w:val="00033A2D"/>
    <w:rsid w:val="00056B45"/>
    <w:rsid w:val="00086AAB"/>
    <w:rsid w:val="00092175"/>
    <w:rsid w:val="000A18D2"/>
    <w:rsid w:val="000B01D4"/>
    <w:rsid w:val="000B13D4"/>
    <w:rsid w:val="000D097E"/>
    <w:rsid w:val="000F7FD6"/>
    <w:rsid w:val="00100BDA"/>
    <w:rsid w:val="00106E10"/>
    <w:rsid w:val="00110217"/>
    <w:rsid w:val="001153D2"/>
    <w:rsid w:val="00146E53"/>
    <w:rsid w:val="00160DE6"/>
    <w:rsid w:val="00165959"/>
    <w:rsid w:val="0018407F"/>
    <w:rsid w:val="001A1F24"/>
    <w:rsid w:val="001A4663"/>
    <w:rsid w:val="001C6B91"/>
    <w:rsid w:val="00213335"/>
    <w:rsid w:val="00232E5A"/>
    <w:rsid w:val="00256C26"/>
    <w:rsid w:val="00260D21"/>
    <w:rsid w:val="0026479F"/>
    <w:rsid w:val="002D433E"/>
    <w:rsid w:val="002E01CC"/>
    <w:rsid w:val="002E4496"/>
    <w:rsid w:val="002F6A7B"/>
    <w:rsid w:val="00300A1A"/>
    <w:rsid w:val="003053CB"/>
    <w:rsid w:val="00320172"/>
    <w:rsid w:val="00353694"/>
    <w:rsid w:val="00356E52"/>
    <w:rsid w:val="003655E8"/>
    <w:rsid w:val="00377D9D"/>
    <w:rsid w:val="003E6522"/>
    <w:rsid w:val="003F0E42"/>
    <w:rsid w:val="003F7B57"/>
    <w:rsid w:val="00411FE0"/>
    <w:rsid w:val="00431213"/>
    <w:rsid w:val="004513CD"/>
    <w:rsid w:val="00470667"/>
    <w:rsid w:val="00471CFB"/>
    <w:rsid w:val="00476C18"/>
    <w:rsid w:val="004A4A6D"/>
    <w:rsid w:val="004C1AF2"/>
    <w:rsid w:val="004C1D58"/>
    <w:rsid w:val="004C6A56"/>
    <w:rsid w:val="004E499B"/>
    <w:rsid w:val="005165C7"/>
    <w:rsid w:val="00525418"/>
    <w:rsid w:val="0053633E"/>
    <w:rsid w:val="005419CF"/>
    <w:rsid w:val="00575E03"/>
    <w:rsid w:val="005A5250"/>
    <w:rsid w:val="005C31DF"/>
    <w:rsid w:val="005D251F"/>
    <w:rsid w:val="005D534D"/>
    <w:rsid w:val="00602492"/>
    <w:rsid w:val="00605620"/>
    <w:rsid w:val="00631A56"/>
    <w:rsid w:val="006C47B2"/>
    <w:rsid w:val="006D767E"/>
    <w:rsid w:val="006E24A5"/>
    <w:rsid w:val="006E5E83"/>
    <w:rsid w:val="006E6740"/>
    <w:rsid w:val="00712AAF"/>
    <w:rsid w:val="00716F0A"/>
    <w:rsid w:val="007522AB"/>
    <w:rsid w:val="007779F2"/>
    <w:rsid w:val="007F0D17"/>
    <w:rsid w:val="007F4682"/>
    <w:rsid w:val="007F6AC5"/>
    <w:rsid w:val="00801E21"/>
    <w:rsid w:val="008129ED"/>
    <w:rsid w:val="00831BE7"/>
    <w:rsid w:val="00871EDB"/>
    <w:rsid w:val="008A373C"/>
    <w:rsid w:val="008C7F3D"/>
    <w:rsid w:val="008F1C0A"/>
    <w:rsid w:val="008F5E5A"/>
    <w:rsid w:val="00917350"/>
    <w:rsid w:val="00923596"/>
    <w:rsid w:val="00926392"/>
    <w:rsid w:val="00946D00"/>
    <w:rsid w:val="009A6B70"/>
    <w:rsid w:val="009C0E6A"/>
    <w:rsid w:val="009D60D4"/>
    <w:rsid w:val="009E6820"/>
    <w:rsid w:val="00A101E6"/>
    <w:rsid w:val="00A31EDB"/>
    <w:rsid w:val="00A53A5A"/>
    <w:rsid w:val="00A54406"/>
    <w:rsid w:val="00AA3208"/>
    <w:rsid w:val="00AA56EF"/>
    <w:rsid w:val="00AB53A8"/>
    <w:rsid w:val="00AB5F74"/>
    <w:rsid w:val="00AC3594"/>
    <w:rsid w:val="00AC5A9A"/>
    <w:rsid w:val="00AD0938"/>
    <w:rsid w:val="00B3301F"/>
    <w:rsid w:val="00B358B9"/>
    <w:rsid w:val="00B55DED"/>
    <w:rsid w:val="00B6338D"/>
    <w:rsid w:val="00B74B87"/>
    <w:rsid w:val="00B74CC4"/>
    <w:rsid w:val="00B96964"/>
    <w:rsid w:val="00BA1B6E"/>
    <w:rsid w:val="00BA6BB9"/>
    <w:rsid w:val="00BC1424"/>
    <w:rsid w:val="00BD1C0E"/>
    <w:rsid w:val="00C05D77"/>
    <w:rsid w:val="00C115F3"/>
    <w:rsid w:val="00C528FA"/>
    <w:rsid w:val="00C76429"/>
    <w:rsid w:val="00CA25C6"/>
    <w:rsid w:val="00CE1654"/>
    <w:rsid w:val="00CE1BE8"/>
    <w:rsid w:val="00D05C5C"/>
    <w:rsid w:val="00D072DC"/>
    <w:rsid w:val="00D32157"/>
    <w:rsid w:val="00D33AB5"/>
    <w:rsid w:val="00D3458C"/>
    <w:rsid w:val="00D378A8"/>
    <w:rsid w:val="00D6384E"/>
    <w:rsid w:val="00D83298"/>
    <w:rsid w:val="00D946C3"/>
    <w:rsid w:val="00DA5DB5"/>
    <w:rsid w:val="00DB6029"/>
    <w:rsid w:val="00DE06F6"/>
    <w:rsid w:val="00DF364B"/>
    <w:rsid w:val="00E01724"/>
    <w:rsid w:val="00E13352"/>
    <w:rsid w:val="00E1503D"/>
    <w:rsid w:val="00E47A6C"/>
    <w:rsid w:val="00E85A27"/>
    <w:rsid w:val="00EB1D5B"/>
    <w:rsid w:val="00EB5C53"/>
    <w:rsid w:val="00EB61D9"/>
    <w:rsid w:val="00EB7017"/>
    <w:rsid w:val="00EF4CC5"/>
    <w:rsid w:val="00F05583"/>
    <w:rsid w:val="00F1265B"/>
    <w:rsid w:val="00F12F8B"/>
    <w:rsid w:val="00F16A2D"/>
    <w:rsid w:val="00F33645"/>
    <w:rsid w:val="00F442D7"/>
    <w:rsid w:val="00F742BE"/>
    <w:rsid w:val="00F84CFF"/>
    <w:rsid w:val="00FC4830"/>
    <w:rsid w:val="00FD3696"/>
    <w:rsid w:val="2131C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128CCDA6"/>
  <w15:chartTrackingRefBased/>
  <w15:docId w15:val="{DC5CDC3C-F0A6-4B37-980D-F6414C88D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360"/>
    </w:pPr>
    <w:rPr>
      <w:b/>
    </w:rPr>
  </w:style>
  <w:style w:type="paragraph" w:styleId="BodyTextIndent2">
    <w:name w:val="Body Text Indent 2"/>
    <w:basedOn w:val="Normal"/>
    <w:link w:val="BodyTextIndent2Char"/>
    <w:pPr>
      <w:ind w:left="360"/>
    </w:pPr>
    <w:rPr>
      <w:sz w:val="20"/>
    </w:rPr>
  </w:style>
  <w:style w:type="paragraph" w:styleId="BodyTextIndent3">
    <w:name w:val="Body Text Indent 3"/>
    <w:basedOn w:val="Normal"/>
    <w:pPr>
      <w:ind w:left="360"/>
    </w:pPr>
    <w:rPr>
      <w:b/>
      <w:i/>
    </w:rPr>
  </w:style>
  <w:style w:type="paragraph" w:styleId="BalloonText">
    <w:name w:val="Balloon Text"/>
    <w:basedOn w:val="Normal"/>
    <w:link w:val="BalloonTextChar"/>
    <w:rsid w:val="005D53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D534D"/>
    <w:rPr>
      <w:rFonts w:ascii="Segoe UI" w:hAnsi="Segoe UI" w:cs="Segoe UI"/>
      <w:sz w:val="18"/>
      <w:szCs w:val="18"/>
    </w:rPr>
  </w:style>
  <w:style w:type="character" w:customStyle="1" w:styleId="BodyTextIndent2Char">
    <w:name w:val="Body Text Indent 2 Char"/>
    <w:basedOn w:val="DefaultParagraphFont"/>
    <w:link w:val="BodyTextIndent2"/>
    <w:rsid w:val="008129ED"/>
  </w:style>
  <w:style w:type="paragraph" w:styleId="ListParagraph">
    <w:name w:val="List Paragraph"/>
    <w:basedOn w:val="Normal"/>
    <w:uiPriority w:val="34"/>
    <w:qFormat/>
    <w:rsid w:val="00DB6029"/>
    <w:pPr>
      <w:ind w:left="720"/>
      <w:contextualSpacing/>
    </w:pPr>
  </w:style>
  <w:style w:type="paragraph" w:customStyle="1" w:styleId="Default">
    <w:name w:val="Default"/>
    <w:uiPriority w:val="99"/>
    <w:rsid w:val="001A1F2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411FE0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471C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71CFB"/>
    <w:rPr>
      <w:sz w:val="24"/>
    </w:rPr>
  </w:style>
  <w:style w:type="paragraph" w:styleId="Footer">
    <w:name w:val="footer"/>
    <w:basedOn w:val="Normal"/>
    <w:link w:val="FooterChar"/>
    <w:rsid w:val="00471C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1CF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4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udentAccess@middlesex.mass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B157C3-E2B8-477B-AC82-4D7CD7E3C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DE4BEF-0EC3-46C3-B385-27D772BDF3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754F79-6ADC-4FD6-BC24-DD70F6BEBF1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2DD9272-A28D-4A86-8E80-C774E747A7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20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mmodation Form</vt:lpstr>
    </vt:vector>
  </TitlesOfParts>
  <Company>Middlesex Community College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mmodation Form</dc:title>
  <dc:subject/>
  <dc:creator>Staff</dc:creator>
  <cp:keywords/>
  <dc:description/>
  <cp:lastModifiedBy>Jaimie March</cp:lastModifiedBy>
  <cp:revision>8</cp:revision>
  <cp:lastPrinted>2018-09-11T18:52:00Z</cp:lastPrinted>
  <dcterms:created xsi:type="dcterms:W3CDTF">2023-07-21T13:50:00Z</dcterms:created>
  <dcterms:modified xsi:type="dcterms:W3CDTF">2023-09-13T18:32:00Z</dcterms:modified>
</cp:coreProperties>
</file>